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พิมพ์</w:t>
      </w:r>
      <w:r>
        <w:t xml:space="preserve"> </w:t>
      </w:r>
      <w:r>
        <w:t xml:space="preserve">งาน</w:t>
      </w:r>
      <w:r>
        <w:t xml:space="preserve"> </w:t>
      </w:r>
      <w:r>
        <w:t xml:space="preserve">เสวนา</w:t>
      </w:r>
      <w:r>
        <w:t xml:space="preserve"> </w:t>
      </w:r>
      <w:r>
        <w:t xml:space="preserve">รู้ทัน</w:t>
      </w:r>
      <w:r>
        <w:t xml:space="preserve"> </w:t>
      </w:r>
      <w:r>
        <w:t xml:space="preserve">มหันตภัยร้ายไข้เลือดออก</w:t>
      </w:r>
      <w:r>
        <w:t xml:space="preserve"> </w:t>
      </w:r>
      <w:r>
        <w:t xml:space="preserve">โดย</w:t>
      </w:r>
      <w:r>
        <w:t xml:space="preserve"> </w:t>
      </w:r>
      <w:r>
        <w:t xml:space="preserve">ดร.นัยนา</w:t>
      </w:r>
      <w:r>
        <w:t xml:space="preserve"> </w:t>
      </w:r>
      <w:r>
        <w:t xml:space="preserve">สหเวชชภัณฑ์</w:t>
      </w:r>
    </w:p>
    <w:p>
      <w:pPr>
        <w:pStyle w:val="Date"/>
      </w:pPr>
      <w:r>
        <w:t xml:space="preserve">วันศุกร์ที่</w:t>
      </w:r>
      <w:r>
        <w:t xml:space="preserve"> </w:t>
      </w:r>
      <w:r>
        <w:t xml:space="preserve">25</w:t>
      </w:r>
      <w:r>
        <w:t xml:space="preserve"> </w:t>
      </w:r>
      <w:r>
        <w:t xml:space="preserve">กันยายน</w:t>
      </w:r>
      <w:r>
        <w:t xml:space="preserve"> </w:t>
      </w:r>
      <w:r>
        <w:t xml:space="preserve">2563</w:t>
      </w:r>
      <w:r>
        <w:t xml:space="preserve"> </w:t>
      </w:r>
      <w:r>
        <w:t xml:space="preserve">เวลา</w:t>
      </w:r>
      <w:r>
        <w:t xml:space="preserve"> </w:t>
      </w:r>
      <w:r>
        <w:t xml:space="preserve">15.0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ช่วยกันควบคุม พิชิตเชื้อไข้เลือดออกได้แน่นอนครับ นะครับ แต่ว่าในทางปฏิบัติจริง ๆ นี่ เป็นเรื่องของการเอาข้อมูลมาใช้นะครับ มันมีความไม่สมบูรณ์ของความล่าช้าแต่ว่าเขาไปไม่ทันนะครับ มันมีความต้องการเยอะแยะไปหมด สิ่งที่เราทำได้คือช่วยตัวเอง เราต้องรู้ว่า อย่างเช่น ที่คุณหมอโสพลพูดเมื่อสักครู่นี้ ถ้าเราอยู่ในหมู่บ้านนั้น แล้วเราทราบเราน่าจะป้องกันตัวเองได้ ถูกไหมครับ คนที่อยู่ในหมู่บ้านนั้น จำนวนมากเขาก็ไม่ทราบ โอ้ย บ้านข้าง ๆ เรามีคนเป็นไข้เลือดออกแล้ว ในปัจจุบันนี้เราอยู่ในชุมชนแบบ กทม. แบบที่เราอยู่กันส่วนใหญ่นะคะ เราคุยกับเพื่อนบ้านน้อยมากนะ บางทีเราไม่รู้จักกัน ลูกข้างบ้านป่วยไปนอน โรงพยาบาลเราก็ยังไม่ทราบ ทำอย่างไรเรื่องแบบนี้ถึงจะดีขึ้น วิธีที่ดีที่สุดคือคุยกับเพื่อนบ้านไว้นะครับ แต่ว่าในกรณีที่เรายังทำไม่ได้นะครับ การใช้ข้อมูล IT นะครับ เป็นเครื่องมือเทคโนโลยีมาเป็นประโยชน์นะครับ มี Tool มีอะไร ผมคิดว่าอย่างน้อยคงทำให้เราอาจจะไม่ทุกอย่างเป็นอย่างที่ผมบอกนะครับ แต่มันก็ยังผ่อนหนักเป็นเบาได้นะครับ ขอเชิญ ดร.นัยนา นะครับ ที่จะมาพูดถึงเรื่อง Tool ที่เราพูดถึงนี่นะครับ ทันระบาด watch และ อันนี้คืออะไรครับอาจารย์ New PI นี่อะไรนะครับอาจารย์ Inteligent กราบเรียนอาจารย์ประเสริฐ อาจารย์ปรีดา และผู้เข้าร่วมเสวนาทุกท่านนะคะ ค่ะ ก่อนอื่นต้องขอขอบพระคุณนะคะ ที่ให้โอกาสเราได้มาเสวนาในครั้งนี้นะคะ แล้วก็ขออนุญาตแก้ไขนิดหนึ่งนะคะ เป็นนักวิจัยห้องปฏิบัติการจำลองขนาดใหญ่นะคะ ยังไม่ใช่เป็นหัวหน้าห้องนะคะ ค่ะ ขออนุญาตนะคะเป็นตัวแทนทีมในการนำเสนอผลงานของพวกเรานะคะ ชื่อ ทันระบาด นะคะ นี่นะคะ ก็เป็นชุดซอฟต์แวร์นะคะ ที่สนับสนุนให้เจ้าหน้าที่สาธารณสุขปฏิบัติการ เพื่อสนับสนุนการป้องกันแล้วก็ควบคุมการระบาดของโรคติดต่อนะคะ อันนี้เราก็มีผลิตภัณฑ์ที่จะมานำเสนอกับทุกท่านนะคะ ตัวผลงานทันระบาดนะคะ เป็นผลงานที่อยู่ภายใต้โครงการพัฒนาระบบสารสนเทศเพื่อสนับสนุนการป้องกันและป้องกันการระบาดของโรคไข้เลือดออกเชิงรุกนะคะ เป็นโครงการที่ได้รับสนับสนุนจากสำนักงานกรมควบคุมโรค 23 กรุงเทพฯ นะคะ ภายใต้กรมควบคุมโรคนะคะ และโปรแกรมเพื่อการรักษาสุขภาพ และวัสดุทางการแพทย์สุขภาพและการแพทย์ของ สวทช. นะคะ หน่วยงานที่เกี่ยวข้องภายใต้โครงการนี้นะคะ มีมากมายเลยนะคะ ก็จะประกอบไปด้วย สำนักงานป้องกันควบคุมโรค 13 กรุงเทพฯ รวมไปถึงสำนักระบาดวิทยา สำนักโรคติดต่อนำโดยแมลงและสำนักงานสาธารณสุขจังหวัดนนทบุรีนะคะ ซึ่งหน่วยงานเหล่านี้นะคะ ก็จะมีบทบาทสำคัญในแง่ที่ว่ากำหนดความต้องการนะคะ ให้ข้อมูลที่เป็นประโยชน์กับโครงการ รวมถึงนำร่อง ประเมินผล ของทันระบาดนะคะ ก่อนที่จะไปขยายผลต่อไปนะคะ แล้วก็มีอีกสัก 3 ห้องปฏิบัติการนะคะ NECTEC นะคะ ก็จะมีห้องปฏิบัติการขนาดใหญ่นะคะ ห้องปฏิบัติการวิจัย โปรโตคอลเครือข่ายไร้สายนะคะ และห้องปฏิบัติการวิจัยอัฉริยะนะคะ ซึ่ง 3 ห้องปฏิบัติการนี้มารวมตัวกันนะคะ แล้วท่านจะเห็นว่าที่จะต้องพัฒนา เพื่อที่ท่านจะได้เห็นว่าทันระบาดนี่ค่อนข้างเยอะเหมือนกันนะคะ ก็จะเป็นคนที่ทำเทคโนโลยรที่เหมาะสม หรือว่าพัฒนา วิจัยพัฒนาเทคโนโลยีที่เหมาะสมในการทำอย่างไรก็ได้ให้ทันระบาดการระบาดได้นะคะ ค่ะ หัวข้อที่จะนำเสนอนะคะ ที่มาของโครงการนะคะ แล้วก็สรุปความต้องการของ IT นะคะ ทันระบาด แล้วก็ Road map ของพวกเรานะคะ เดี๋ยวจะสาธิตจัดบูธอยู่ด้านข้างนะคะ ด้านนอกนะคะ เพื่อหากท่านสนใจผลิตภัณฑ์ชิ้นไหนก็เข้ามาสอบถามทีมงานได้นะคะ ค่ะ ในส่วนของแผนการดำเนินงานป้องกันควบคุมโรคไข้เลือดออกนี้นะคะ ก็จะมีอยู่ 2 ระยะด้วยกัน ระยะแรกก็คือป้องกันโรคนะคะ การป้องกันโรคล่วงหน้านะคะ ตรงนี้นะคะ การป้องกันก็เข้าไปสำรวจลูกน้ำ ยุงลาย เข้าไปสำรวจแหล่งเพาะพันธุ์นะคะ เพื่อไม่ให้มีแหล่งเพาะพันธุ์มากเกิน หรือไม่ให้มีเลยนะคะ ก็คือเป็นการควบคุมเมื่อเกิดโรค โรคนะคะ แล้วก็จะต้องกำจัดยุงลายตัวเต็มวัยนะคะ ในรัศมีผู้ป่วย 100 เมตรนะคะ ซึ่งการที่เราทำการป้องกันโรคล่วงหน้านะคะ การควบคุมเมื่อเกิดโรคนี่ เราพยายามทำขึ้นมาไม่ให้เกิดโรคระบาดหากเกิดแล้วก็ไม่อยากให้แพร่กระจายไปอย่างกว้างขว้างนะคะ เกินกว่าที่จะควบคุมได้นะคะ และในการป้องกันโรคล่วงหน้าแล้วก็การควบคุมโรคนี้ จะมีข้อมูลขับเคลื่อนที่สำคัญนะคะ อย่างที่คุณหมอหลายท่านได้กล่าวไปแล้ว จะมีเรื่องสำรวจลูกน้ำยุงลาย จะมีเรื่องของเรื่องข้อมูล 506 อันนี้จะเป็นข้อมูล ข้อมูลผู้ป่วยกลุ่มโรคเฝ้าระวัง ผู้ป่วยไข้เลือดออกก็เป็นอีก 1 ในกลุ่มโรคเฝ้าระวังนะคะ ซึ่งข้อมูลเหล่านี้มา มาได้อย่างทันทีนะคะ แล้วก็เป็นไปตามข้อเท็จจริงนะคะ อนาคตต่อไปนี่ ในเคิร์ฟของการระบาดก็จะลดลงได้สำคัญก็คือว่าข้อมูลต้องไปตามข้อเท็จจริงด้วยนะคะ เพื่อสร้างความตระหนักให้กับเจ้าหน้าที่ที่เกี่ยวข้อง หรือแม้กระทั่งประชาชน ทั้งที่อยู่ในพื้นที่และรอบบริเวณพื้นที่นะคะ ค่ะ ทีนี้เรามาดูกันนะคะ ว่าในปัจจุบันนี้ที่มาของข้อมูลทั้ง 2 1เรามาดูที่การได้มาซึ่งการสำรวจลูกน้ำยุงลายก่อนนะคะ ปัจจุบันนี่เจ้าหน้าที่สาธารณสุขดำเนินการอย่างไรนะคะ ก็คืออันดับแรกก็จะมีการจัดสรรทีมนะคะ แล้วก็ไปทำการสำรวจลูกน้ำยุงลายนะคะ ก็จะไปดูตามภาชนะ แจกัน ที่ลองมด ยางล้อรถนะคะ ก็ดูตามบ้าน ตามโรงเรียนต่าง ๆ นะคะ และในระหว่างนั้นนะคะ การสำรวจที่คุณหมอโสพลได้กล่าวไปคร่าว ๆ แล้วนี่นี่เราก็จะมีการบันทึกข้อมูล เราก็จะมีการใช้เครื่องมือที่เป็นคลาสสิกที่พวกเราชอบใช้กันอยู่ ก็จะเป็นกระดาษนะคะ แล้วก็ทางหน่วยงานก็มีตัวอย่างแบบฟอร์มในการสำรวจนะคะ ก็ทำสร้างขึ้นมาก็คือเพื่อให้การสำรวจหรือการบันทึกข้อมูลง่ายขึ้น อาจจะดูเล็กไปนิดหนึ่งนะคะ ก็คือว่าแต่ละบรรทัดนี่ก็จะเป็นข้อมูลของบ้านแต่ละหลัง เป็นของบ้านแต่ละหลัง แล้วก็เป็นการสำรวจในตัวบ้าน แล้วก็ที่อยู่นอกตัวบ้านนะคะ แล้วแต่ละคอมลัมน์จะเป็นประเภทของภาชนะ แล้วก็จะบอกว่าครบทั้งจำนวนภาชนะเท่าไร แล้วก็พบภาชนะที่มีลูกน้ำยุงลายอยู่แล้วเท่าไรนะคะ ตรงนี้ ก็คือสำรวจไป บันทึกข้อมูลไปนะคะ จากนั้นนะคะ เมื่อเสร็จสิ้นภารกิจ ก็กลับมาที่สำนักนะคะ ก็จะมีการนำข้อมูลที่บันทึกลงไปในกระดาษแผ่นแบบฟอร์มนั้นใน Excel แล้วก็มาคำนวณหาค่าดัชนีทาง ชีตวิทยา นะคะก็คือค่า HI CI VI นะคะ ก็จะต้องมีการรวบรวมผลนะคะ ว่าพื้นที่ตรงไหนเสี่ยงมากเสี่ยงน้อยนะคะ ก็จะใช้เครื่องมือพวก Excel แล้วก็ word ทำการสรุป ซึ่งจากที่เราได้หารือแล้วก็ได้เข้าไปสัมภาษณ์ผู้ที่เกี่ยวข้องนี่ ใช้เวลา 4-5 วัน 4-5 วัน ต่อรอบการทำงานนะคะ ทั้ง สคร. ก็คือสำนักงานควบคุมโรค แล้วแต่ละแห่งก็จะต้องทำการสำรวจประมาณ 2-3 รอบต่อปี และนอกจานี้ก็ยังมีทางจังหวัดด้วยนะคะ ที่จะต้องทำการสำรวจ สำรวจทุกเดือน ท่านลองคิดดูว่าถ้าใช้การทำงาน 4-5 ต่อรอบการทำงานแล้วนี่ จะใช้ระยะเวลาเท่าไหร่ ถ้าเรานำไอทีเข้ามาประยุกต์ใช้นี่ อย่างเช่น การทำ โมบายแอปพลเคชันอย่างที่คุณหมอได้เกริ่นไว้แล้วนะคะ ว่าถ้ามี Mobile Application มาแล้วเราสำรวจไปด้วย บันทึกไปด้วย พอสำรวจเสร็จ มีการซิงค์ข้อมูลขึ้น Server นะคะ ก็จะได้ข้อมูดัชนี แล้วเราก็ดูได้ว่า ตรงไหนมีพื้นที่นะคะ ซึ่งถ้าเรามีตรงนีแล้ว Step ตรงนี้ก็จะไม่มีแล้วนะคะ ในเรื่องของ จะเหลือแค่ลงไปสำรวจจริง ๆ นะคะ ไม่ได้สำรวจที่สำนักงานนะคะ แล้วก็บันทึกข้อมูลลงที่ Tablet Android นะคะ ถัดไป 506 ข้อมูลระบาดวิทยา นะคะ ก็จะเก็บข้อมูลผู้ป่วยนะคะ ด้วยกลุ่มโรคเฝ้าระวังนะคะอันดับแรกเลยนะคะ พอพูดถึงผู้ป่วย เราก็ต้องนึกถึงว่า เกิดขึ้นที่โรงพยาบาลนะคะ ก็ทางโรงพยาบาลนี่ให้บริการรักษาผู้ป่วยไข้เลือดออก เมื่อมีการบันทึกข้อมูล แล้วนี่ ปกติที่โรงพยาบาลต้องมีการบันทึกข้อมูลผู้ป่วยลงในระบบสารสนเทศโรงพยาบาลนะคะ แล้วก็จะรวมถึงการบันทึกลงโปรแกรม R506 ที่สำนักงานระบาดวิทยาเป็นผู้พัฒนาไว้ จากนั้นนะคะ เขาก็จะมีรูทีน ทุก ๆ วัน ทุกสิ้นวันจะต้องถูกส่งมาที่อำเภอเพื่อที่จะให้เห็นภาพรวมของการระบาดที่อำเภอทำนองเดียวกันนะคะ ข้อมูล ทุกสิ้นวันก็จะต้องถูกส่งมาที่จังหวัด เพื่อให้จังหวัดมีภาพรวมในระดับจังหวัด และท้ายสุดส่งมารวบรวมที่ทั้งสำนักการป้องกันควบคุมโรคแล้วก็สำนักระบาดวิทยา ในส่วนตรงนี้นะคะ ก็ทางสำนักระบาดวิทยา ได้มีการนำ IT เข้ามาประยุกต์ใช้งานแล้วนะคะ อย่างที่เกริ่นไปคร่าว ๆ มีการพัฒนาโปรแกรมR506 นะคะ โดยคุณหมอดาริน แล้วก็อาจารย์สมาณนะคะ ก็ได้นำตัวโปรแกรม 506 มาใช้คิดว่าเกิน 10 ปี แล้วนะคะ ที่นำเข้ามาใช้งานนะคะ แต่ว่ามันก็ยังมีความไม่คล่องตัวนะคะ 1. โปรแกรม R506 นะคะ แล้วก็การส่งข้อมูลนะคะ ก็ยังคงเป็นลักษณะของการใช้อีเมลนะคะ ถ้าเราส่งไปแล้ว แล้วอีกฝั่งหนึ่งไม่ได้รับ เราอาจจะพลาดข้อมูลส่วนนั้นได้นะคะ ทีนี้เราก็ลองมาดูว่าถ้าเรามีการเสริมอะไรบางอย่าง เสริมในเรื่องการข้อมูล อาจจะดูที่ฝั่งของ ฝั่งของจังหวัดมาที่ สคร. แล้วก็สำนักงานของจังหวัดก่อนนะคะ เราก็ยังไม่ค่อยอยากจะไปแตะตรงนี้นะคะ เป็นแผนการปฏิบัติงานของเขา เขาทำไว้ดีอยู่แล้วนะคะ แล้วก็จังหวัดอำเภอก็ช่วยตรวจสอบคุณภาพข้อมุลเห็นว่า โอเคอยู่แล้ว ให้คือให้จังหวัดนี่ ให้จังหวัดนี่ซิงก์ข้อมูลอัตโนมัติ มันก็จะช่วยได้นะคะ มันก็จะเกิดการรวบรวม และตัวรวบรวมผลข้อมูลนะคะ ใช้เวลา 1-2 วัน และต้องทำทุกสัปดาห์นะคะ แล้วก็ทำที่ 2 ที่ ด้วย สำนักระบาดวิทยานะคะ และก็นอกจากนี้นะคะ ด้วยที่ว่า โปรแกรม R506 เป็น Stand Alone Application ทีนี้ถ้าเราทำเป็นแอปพลิเคชันขึ้นมา นำเสนอได้เลย ผู้ใช้ ข้อมูลได้ง่ายขึ้น ทีนี้ ผู้ใช้ในที่นี้ก็ขอเป็นเจ้าหน้าที่สาธารณสุขก่อนนะคะ ค่ะ ก็จากที่ได้เกริ่นมาคร่าว ๆ นะคะ ได้มีการหารือกับหน่วยงานทั้ง 4 ที่เป็นหน่วยงานหลักของเราในโครงการนะคะ ก็เราสามารถที่จะสรุปความต้องการทางด้าน IT ได้นะคะ ก็คือออกมาเป็น 2 2 ด้านนะคะ ก็ออกมาเป็นด้านนะคะ ด้านการได้มาซึ่งข้อมูล ข้อมูลนะคะ ก็คือจะมีการพัฒนา Mobile Application นะคะ สำหรับบันทึกข้อมูลสำรวจลูกน้ำยุงลายนะคะ ทำข้อมูลระบาดวิทยา จะเชื่อมโยงจากจังหวัดที่ส่วนกลางนะคะ ก็ให้ทั้ง สคร. แล้วก็สำนักระบาดนะคะ เข้ามาดูได้นะคะ แล้วก็อยากจะให้มีการจัดเก็บระบบด้วยนะคะ ในด้านของการใช้ประโยชน์ข้อมูลนี้นะคะ ต้องมีการติดตามสถานการณ์และดัชนีทางกีฏวิทยา เป็นแบบเรียลไทม์ แล้วก็เครือข่ายออนไลน์นะคะ ถ้าเครือข่ายออนไลน์และจำนวนผู้ป่วยหรือว่าค่าดัชนีนี่สูงขึ้นกว่าค่า Show นะคะ จะได้เอาข้อมูลมาแล้วมาสร้างรายงานแบบเดิมซ้ำซากนะคะ ถ้ามีตัวนี้ก็คือแล้วก็ตรงนี้เราก็มีความยืดหยุ่นให้ ว่าทำอย่างไรให้ผู้ใช้นี่ มาวิเคราะห์ข้อมูลในมุมมองของผู้ใช้ได้ สมมติว่ามี 5 รายงาน แต่ถ้าผู้ใช้อยากได้รายงานในมุมมองอื่น ๆ จะสามารถก็คือ นี่ก็คือเป็นสรุปข้อมูลเป็นทางด้านไอทีทั้งหมด ที่พัฒนาตัวทันระบาด ก็คือเป็นชุดซอฟต์แวร์เพื่อสนับสุนนการป้องกัน แล้วก็ควบคุมการระบาดของโรคติดต่อ ซึ่งตอนนี้เรามุ่งเน้นที่ไข้เลือดออกเป็นอันดับแรกนะคะ การระบาดของเรา ก็จะมีอยู่ 4 ระบบหลัก ๆ ด้วยกัน ก็คือตัวทันระบาดเซอร์เวย์นะคะ นำเสนอไปเมื่อสักครู่นี้นะคะ มี ทันระบาด Watch นะคะ ทันระบาด Report และ ทันระบาด intelligent นะคะ ตัวเซอร์เวย์ ของ Tablet Android อยู่นะคะ ตัวนี้เวลาผู้ใช้เวลาไปสำรวจไปลงพื้นที่ก็สามารถบันทึกข้อมูลได้เลยนะคะ แล้วก็พร้อมกับปักพิกัดของบ้านด้วย เพราะว่าข้อมูลการระบาดนี่เป็นอะไรที่เกี่ยวข้องกับพื้นที่นะคะ ส่วนของการระบาด watch การติดตามสถานการณ์แบบ Real Time นะคะ ก็จะต้องเป็นการอาศัยข้อมูลที่มาจากการสำรวจลูกน้ำยุงลายและอีกอันหนึ่งก็คือ R506 ที่จะต้องนำข้อมูลจากจังหวัดเข้ามานะคะ แล้วมาประมวลผลร่วมกัน และนำเสนอได้นะคะ ส่วนตัวรายการนะคะ ก็คือเราจะมีการจัดทำรายงานที่มีการใช้อยู่เป็นประจำนะคะ ขึ้นมาให้นะคะ แล้วผู้ใช้เพียงเลือกว่า จะดูรายงานของพื้นที่ไหน ในช่วงเวลาใดนะคะ ก็สามารถเลือกดูได้ การรายงาน ตามถ้าอะไรที่เกี่ยวข้องกับพื้นที่ ก็จะมีแผนที่เข้ามาประกอบด้วยนะคะ และท้ายสุดก็คือทันระบาด VI นะคะ ก็คือผู้ใช้นี่ อาจจะต้องการที่จะดูรายงานในมุมมองใด ๆ เดี๋ยวค่อยมาดูในรายละเอียดอีกทีหนึ่งนะคะ สร้างรายงาน ให้ระบบเจนมาได้ แต่เพียงแค่ว่า User จะต้องมา Conflicksalation นิดนทีนี้เราลองลงไปดูในแต่ละระบบนะคะ ตัวทันระบาด Surway นะคะ ได้อธิบายไปนะคะ ว่าเซอร์เวย์การสำรวจลูกน้ำยุงลาย น่าเชื่อถือ แล้วก็ได้ดัชนีทางชีตฯ ที่รวดเร็วนะคะ คุณสมบัติ ก็คือทำบน Tablet Androide ข้อมูล ทั้งในลักษณะของข้อความ ท่านสามารถถ่ายภาพมาได้นะคะ และการทำงานจะเป็นแบบออนไลน์หรือก็ออฟไลน์ก็ได้นะคะ เพราะการลงสำรวจพื้นที่บ้านหลายหลัง อาจจะทำให้แบตเตอรี่ท่านหมดได้ เราก็มีฟังก์ชันของออฟไลน์ได้นะคะ อ้างอิงพิกัดของสถานที่สำรวจด้วย GPS นะคะ ที่คุณหมอโสภณนำเสนอให้ดูเมื่อกี้ ก็คือรายงานเรื่องเกี่ยวกับบ้านบนแผนที่นะคะ แล้วก็มีการถ่ายโอนข้อมูลไปยังเครื่อง Server นะคะ จะมีตัว Server กลางทุกที่เลยนะคะ แล้วก็ค่า Hi Ci เป็นอย่างไรนะคะ ตัวอย่างนี้ก็คือเป็นตัวอย่างหน้าจอ อันนี้เรา… เป็นตัวอย่างหน้าจอ นะคะ แล้วจากนั้นก็จมีเมื่อเลือกบ้าน เลือกอาคารเรียบร้อยก็จะมีหน้าจออีกหน้าจอหนึ่งขึ้นมา ก็จะมีจำแนกตามประเภทของภาชนะ นะคะ ลักษณะก็คือจะเทียบเคียงกับแบบฟอร์มกระดาษ แล้วก็การแสดงผลบ้านที่มีลูกน้ำยุงลายนะคะ ค่ะ แล้วเราได้มีการนำร่องการใช้งานไปแล้วก็ร่วมปีหนึ่งนะคะ ร่วมปีหนึ่ง ตั้งแต่กลางปีแล้วนะคะ ก็ผลการตอบรับก็ถือว่าเป็นที่น่าพอใจนะคะ แต่ว่าอย่างไรก็ตามนะคะ เราพบว่า work flow การทำงานของจังหวัด แล้วก็ของ ศคร. นี่ ยังไม่ไปด้วยกัน เราก็ต้องปรับกระบวนการนิดหนึ่ง ตัวหน้าจอให้เป็นประโยชน์กับผู้ใช้มากขึ้น เนื่องจากว่ามีการบันทึกข้อมูล เราต้องการให้การบันทึกข้อมูลนี่เป็นข้อมุลที่มีคุณภาพมากที่สุด แต่ถ้าไม่มีคุณภาพก็จะไม่เกิดประโยชน์นะคะ เราก็พยายามควบคุมและให้ลดขั้นตอนที่ผู้ใช้จะต้องมาป้อนใช้ข้อมูลเองนะคะ ส่วนทันระบาด Watch นะคะ แล้วก็ติดตามเกริ่นคร่าว ๆ นะคะ ว่าการเชื่อมโยงข้อมูลเราจะเชื่อมที่จังหวัดเป็นอันดับแรกก่อนนะคะ แล้วก็การประมวลผลนี่ เราก็จะประมวลผลแบบ Real Time การประเมินผลแบบ real Time นี่ เราก็ต้องเป็นไปตามกฎของระบาดวิทยานะคะ ว่าเวลาเขาดูนี่ เขาจะดูตาม 4 สัปดาห์ สัปดาห์ที่ 46 ใช่ไหมคะ เราก็จะเริ่มที่สัปดาห์ที่ 43 44 45 แล้วก็ 46 ตรงนี้นะคะ ก็คือเป็นไปตามวงจรชีวิตของยุงนะคะ ลักษณะก็คือเป็นสไลด์ ตัวระบบก็จะประมวลผลที่ 45 46 และ 47 นะคะ ตรงนี้เราก็จะมีการแสดงสถานการณ์ผ่านบนเว็บแอปพลิเคชันเพื่อให้ผู้ใช้ที่เกี่ยวข้องนี่สามารถเข้ามาดูได้ เป็นแบบโมดูลที่ให้คนเข้ามา Access ได้ แล้วก็จะมีการทำเพิ่มเติม แล้วก็ Social Media นะคะ แล้วก็จะมีการส่งออกแผนที่ได้ เผื่อว่าต้องการเอาไปทำ Presentation นะคะ อันนี้ก็เป็นตัวอย่างของทาง TanRabad WATCH ที่ทางทีมได้พัฒนานะคะ ตรงนี้ก็ทำเป็นแผนที่ ทางฝั่งซ้ายมือ ก็จะมีออฟชั่นให้เลือกนะคะว่าท่านต้องการที่จะดูข้อมูลอะไรบ้างนะคะ อย่างเช่น ผู้ป่วยมันจะมีอัตราป่วย เทียบกับค่ามัธยฐมีจำนวนผู้ป่วยนะคะ มีเรื่องของตำแหน่งของผู้ป่วยนะคะ มีเรื่องของชาร์ตเตอร์เกี่ยวกับดัชนีทางคีตฯ เกี่ยวกับค่า HI ก็ CI นะคะ ซึ่งตรงนี้ผู้ใช้ก็สามารถเลือกประเภทข้อมูลใด ๆ เพื่อเอามาแสดงผลของข้อมูลด้วยกันได้นะคะ ที่ตัวอย่างที่โชว์นี่จะเป็นตัวอย่างอัตราป่วยของจังหวัดนนทบุรี นี่เป็นข้อมุลทดสอบนะคะ ก็จะเห็นว่าอัตราป่วยตอนนี้เป็นอย่างไรบ้างนะคะ เราก็จะมี Shade สี เป็นสีเทา 1-5 ก็จะเป็นสีจาง ๆ อะไรอย่างนี้ จะทำให้ท่านรู้ว่าพื้นที่ตรงนี้มีความเสี่ยงแล้ว เพราะมีอัตราป่วยของประชากรค่อนข้างเยอะแล้วก้ส่วนของ Cluster นี่ก็จะสามารถบอกได้นะคะ ว่าตอนนี้ การควบคุมนี่ไม่สามารถควบคุมได้ หรือว่าควบคุมได้ไม่ดี หรือว่าต้องมีการส่งเจ้าหน้าที่นี่เข้าไปเสริมกำลังนะคะ และอีกหน้าจอหนึ่งนะคะ ท่านก็สามารถเทียบได้ว่า อันนี้คือ 4 สัปดาห์ปัจจุบัน อันนี้คือถอยหลังไป 4 สัปดาห์นะคะ ถอยหลังไป 1 สัปดาห์ ก็คือยังคงเป็น 4 สัปดาห์นะคะ แล้วดูสิ ว่าสถานการณ์อะไรเปลี่ยนแปลงบ้าง อย่างเช่นในส่วนตรงนี้นะคะ ไม่แน่ใจว่าตำบลอะไร เดิมทีนี่ใน 4 สัปดาห์ที่ผ่านมานั้น ไม่มีอัตราป่วยเลย แต่ว่า 4 สัปดาห์ปัจจุบันตรงนี้มันหมายความว่าอะไร ตรงไหนมีการลดลง ตรงไหนมีการเพิ่มขึ้นนะคะ ส่วนทันระบาด Report นะคะ ก็สนับสนุนการทำรายการก็เช่นกันนะคะ ก็ให้คนเข้ามา Acess ให้ผู้ใช้เข้ามา Access ได้นะคะ ก็จะมีการจัดทำ Web Application นะคะ มีการประมวลผลตามที่ต้องการนะคะ แล้วก็ผลที่ออกมานี่ได้ทั้งเป็นกราฟตารางแผนที่ และสามารถส่งออกข้อมูลได้นี่ก็เป็นตัวอย่างนะคะ อันนี้ก็เป็นในตารางเดียวกันนะคะ ว่าผู้ใช้ไม่ว่าจะใช้จาก Tanrabad Watch แล้วมาเป็น Tanrabad-REPORT ที่มาเป็นความรู้เดิมได้นะคะ ก็คือตรงนี้ลักษณะจะเป็นออฟชันในเรื่องของการเลือกเหมือนกัน 1. เมื่อผู้ใช้ เลือกรายงานที่ต้องการแล้วนะคะ ก็สามารถดูรายงานที่เขาต้องการที่จะดูรายงาน จะของจังหวัดไหน จะดูของเป็นภาค หรือจะดูเป็น สคร. นะคะ จะดูจังหวัดไหน ตำบลไหน ท่านสามารถเลือกได้นะคะ แล้วก็เป็นตัวอย่างผู้ป่วย -2558 จำแนกตามของจังหวัดหนึ่ง ๆ นะคะ แล้วก็สามารถที่จะเปรียบเทียบได้นะคะ ว่า 2 ปีที่ผ่านมาจะเป็นอย่างไร เทียบเคียงกัน แล้วก็ดูสถานการณ์ได้นะคะ อีกอันหนึ่งเป็นจำนวนผู้ป่วยไข้เลือดออก -13 นะคะ ก็จะสามารถได้ว่าจังหวัดหนึ่ง แล้วก็ถ้าจำแนกเป็นอำเภอตรงนี้ค่ะ มีอัตราป่วยเป็นอย่างไร แล้วก็เทียบกับจำแนกตามพื้นที่นะคะ ส่วนสุดท้ายก็คือพันระบาด DI การสร้างรายงานเชิงวิเคราะห์ตามที่ผู้ใช้สนใจนะคะ ซึ่งในส่วนตรงนี้นะคะ ก็จะทำเป็นฐานข้อมูลของข้อมูลการสำรวจลูกน้ำยุงลายนะคะ แล้วก็ผู้ใช้สามารถที่จะสร้างมุมมองตามมุมมองที่ผู้ใช้สนใจได้ เพื่อทำการวิเคราะห์ข้อมูลนะคะ อย่างตัวอย่างตรงนี้นะคะ เดี๋ยวท่านจะเห็นคร่าว ๆ จากในบูธนะคะ คือ ผู้ใช้นี่สามารถที่จะเลือก Dymaintion อย่างเช่นตอนนี้นะคะ เรามีมุมมอง dimension เวลา ของประเภท ท่านก็สามารถที่จะขออนุญาตนะคะอันนี้เป็น PDF ก็เลยมองไม่เห็นอีกหน้าจอหนึ่งนะคะ ท่านสามารถที่จะลากดูข้อมูลได้นะคะ อย่างเช่นว่า ต้องการที่จะดูจำแนกตามรายเดือนรายปีอย่างนี้นะคะ ท่านก็สามารถเอาข้อมูลที่จะเป็น 2 คอลัมน์ แล้วก็ของพื้นที่นะคะ ก็มาไว้ที่ฝั่ง Roll นะคะ จากนั้นนะคะ ระบบก็จะช่วย Gen Report มาให้ได้นะคะ แล้วก็แผนการดำเนินการนะคะ ก็เป็น Road map ที่คุณหมอโสภณให้ไว้ ในช่วงปีแรกจะดำเนินการที่จังหวัดนนทบุรีก่อนนะคะ แล้วก็แผนการนำร่องของTanrabad-Survey นี่ ต่อไป คุณวัชรากร ก็จะทำให้การ… คือแทนที่จะไปสำรวจและส่องไฟฉายนะคะ ดูลูกน้ำยุงลาย ก็อาจจะมีเครื่องมือจุ่มภาชนะแล้วก็สามารถบอกได้ว่า อันนี้มีลูกน้ำยุงลายเกิดขึ้นนะคะ แล้วก็สามารถแทนที่ก็ให้ Sync ข้อมูล เข้าสู่แท็บเล็ตได้นะคะ อันนี้ก็ยังเป็นที่คุณวัชรากรศึกษาอยู่ ส่วนของพันระบาด watch report นี่ อันนี้เราอ้างอิงข้อมูลสำรวจ แล้วก็อ้างอิงของทันระบาดวิทยา เอาสภาพอากาจ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พิมพ์ งาน เสวนา รู้ทัน มหันตภัยร้ายไข้เลือดออก โดย ดร.นัยนา สหเวชชภัณฑ์</dc:title>
  <dc:creator/>
  <cp:keywords/>
  <dcterms:created xsi:type="dcterms:W3CDTF">2021-03-23T09:19:53Z</dcterms:created>
  <dcterms:modified xsi:type="dcterms:W3CDTF">2021-03-23T09:1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5 กันยายน 2563 เวลา 15.09 น.</vt:lpwstr>
  </property>
  <property fmtid="{D5CDD505-2E9C-101B-9397-08002B2CF9AE}" pid="3" name="subtitle">
    <vt:lpwstr/>
  </property>
</Properties>
</file>